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6B822" w14:textId="77777777" w:rsidR="00656110" w:rsidRDefault="00656110">
      <w:r>
        <w:rPr>
          <w:rFonts w:hint="eastAsia"/>
        </w:rPr>
        <w:t>応用物理学会エネルギーシステム研究会</w:t>
      </w:r>
    </w:p>
    <w:p w14:paraId="2C02E983" w14:textId="755E2199" w:rsidR="00B22835" w:rsidRPr="00656110" w:rsidRDefault="00656110">
      <w:pPr>
        <w:rPr>
          <w:b/>
          <w:sz w:val="28"/>
          <w:szCs w:val="28"/>
          <w:u w:val="single"/>
        </w:rPr>
      </w:pPr>
      <w:r w:rsidRPr="00656110">
        <w:rPr>
          <w:rFonts w:hint="eastAsia"/>
          <w:b/>
          <w:sz w:val="28"/>
          <w:szCs w:val="28"/>
          <w:u w:val="single"/>
        </w:rPr>
        <w:t>2</w:t>
      </w:r>
      <w:r w:rsidRPr="00656110">
        <w:rPr>
          <w:b/>
          <w:sz w:val="28"/>
          <w:szCs w:val="28"/>
          <w:u w:val="single"/>
        </w:rPr>
        <w:t>0</w:t>
      </w:r>
      <w:r w:rsidR="001F61F8">
        <w:rPr>
          <w:rFonts w:hint="eastAsia"/>
          <w:b/>
          <w:sz w:val="28"/>
          <w:szCs w:val="28"/>
          <w:u w:val="single"/>
        </w:rPr>
        <w:t>2</w:t>
      </w:r>
      <w:r w:rsidR="009C3906">
        <w:rPr>
          <w:rFonts w:hint="eastAsia"/>
          <w:b/>
          <w:sz w:val="28"/>
          <w:szCs w:val="28"/>
          <w:u w:val="single"/>
        </w:rPr>
        <w:t>5</w:t>
      </w:r>
      <w:r w:rsidRPr="00656110">
        <w:rPr>
          <w:rFonts w:hint="eastAsia"/>
          <w:b/>
          <w:sz w:val="28"/>
          <w:szCs w:val="28"/>
          <w:u w:val="single"/>
        </w:rPr>
        <w:t>宮古島セミナー参加申込書</w:t>
      </w:r>
    </w:p>
    <w:p w14:paraId="06C5157E" w14:textId="29EEB78F" w:rsidR="00656110" w:rsidRPr="00656110" w:rsidRDefault="00656110">
      <w:pPr>
        <w:rPr>
          <w:szCs w:val="21"/>
        </w:rPr>
      </w:pPr>
      <w:r>
        <w:rPr>
          <w:rFonts w:hint="eastAsia"/>
          <w:szCs w:val="21"/>
        </w:rPr>
        <w:t>記入日：</w:t>
      </w:r>
      <w:r w:rsidRPr="00687147">
        <w:rPr>
          <w:szCs w:val="21"/>
          <w:u w:val="single"/>
        </w:rPr>
        <w:tab/>
      </w:r>
      <w:r w:rsidR="00687147">
        <w:rPr>
          <w:rFonts w:hint="eastAsia"/>
          <w:szCs w:val="21"/>
          <w:u w:val="single"/>
        </w:rPr>
        <w:t>/</w:t>
      </w:r>
      <w:r w:rsidRPr="00687147">
        <w:rPr>
          <w:rFonts w:hint="eastAsia"/>
          <w:szCs w:val="21"/>
          <w:u w:val="single"/>
        </w:rPr>
        <w:t xml:space="preserve">　　</w:t>
      </w:r>
      <w:r w:rsidRPr="00656110">
        <w:rPr>
          <w:rFonts w:hint="eastAsia"/>
          <w:szCs w:val="21"/>
          <w:u w:val="single"/>
        </w:rPr>
        <w:t xml:space="preserve">　　</w:t>
      </w:r>
      <w:r w:rsidR="00687147">
        <w:rPr>
          <w:rFonts w:hint="eastAsia"/>
          <w:szCs w:val="21"/>
          <w:u w:val="single"/>
        </w:rPr>
        <w:t>/</w:t>
      </w:r>
      <w:r w:rsidRPr="00656110">
        <w:rPr>
          <w:rFonts w:hint="eastAsia"/>
          <w:szCs w:val="21"/>
          <w:u w:val="single"/>
        </w:rPr>
        <w:t xml:space="preserve">　　　　</w:t>
      </w:r>
    </w:p>
    <w:p w14:paraId="51D64083" w14:textId="77777777" w:rsidR="00864261" w:rsidRDefault="00864261">
      <w:pPr>
        <w:rPr>
          <w:szCs w:val="21"/>
        </w:rPr>
      </w:pPr>
    </w:p>
    <w:p w14:paraId="2375D535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参加者氏名（ふりがな）：</w:t>
      </w:r>
    </w:p>
    <w:p w14:paraId="7A811024" w14:textId="77777777" w:rsidR="00656110" w:rsidRDefault="00656110">
      <w:pPr>
        <w:rPr>
          <w:szCs w:val="21"/>
        </w:rPr>
      </w:pPr>
    </w:p>
    <w:p w14:paraId="445536A1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参加者所属：</w:t>
      </w:r>
    </w:p>
    <w:p w14:paraId="141D9A94" w14:textId="77777777" w:rsidR="00656110" w:rsidRDefault="00656110">
      <w:pPr>
        <w:rPr>
          <w:szCs w:val="21"/>
        </w:rPr>
      </w:pPr>
    </w:p>
    <w:p w14:paraId="4EBFDC4F" w14:textId="77777777" w:rsidR="00864261" w:rsidRDefault="00656110">
      <w:pPr>
        <w:rPr>
          <w:szCs w:val="21"/>
        </w:rPr>
      </w:pPr>
      <w:r>
        <w:rPr>
          <w:rFonts w:hint="eastAsia"/>
          <w:szCs w:val="21"/>
        </w:rPr>
        <w:t>参加者e</w:t>
      </w:r>
      <w:r>
        <w:rPr>
          <w:szCs w:val="21"/>
        </w:rPr>
        <w:t>-mail address</w:t>
      </w:r>
      <w:r>
        <w:rPr>
          <w:rFonts w:hint="eastAsia"/>
          <w:szCs w:val="21"/>
        </w:rPr>
        <w:t>：</w:t>
      </w:r>
    </w:p>
    <w:p w14:paraId="3173938C" w14:textId="0437EE4C" w:rsidR="00864261" w:rsidRDefault="00864261">
      <w:pPr>
        <w:rPr>
          <w:szCs w:val="21"/>
        </w:rPr>
      </w:pPr>
    </w:p>
    <w:p w14:paraId="5020B458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エネルギーシステム研究会への入会を</w:t>
      </w:r>
    </w:p>
    <w:p w14:paraId="11B381F7" w14:textId="77777777" w:rsidR="00656110" w:rsidRDefault="00656110">
      <w:pPr>
        <w:rPr>
          <w:szCs w:val="21"/>
        </w:rPr>
      </w:pPr>
      <w:r>
        <w:rPr>
          <w:szCs w:val="21"/>
        </w:rPr>
        <w:tab/>
      </w:r>
      <w:r>
        <w:rPr>
          <w:rFonts w:hint="eastAsia"/>
          <w:szCs w:val="21"/>
        </w:rPr>
        <w:t>希望する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希望しない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既に会員である</w:t>
      </w:r>
    </w:p>
    <w:p w14:paraId="2E8DAD15" w14:textId="77777777" w:rsidR="00656110" w:rsidRDefault="00656110">
      <w:pPr>
        <w:rPr>
          <w:szCs w:val="21"/>
        </w:rPr>
      </w:pPr>
    </w:p>
    <w:p w14:paraId="0C35DBFE" w14:textId="77777777" w:rsidR="00864261" w:rsidRDefault="00864261">
      <w:pPr>
        <w:rPr>
          <w:szCs w:val="21"/>
        </w:rPr>
      </w:pPr>
      <w:r>
        <w:rPr>
          <w:rFonts w:hint="eastAsia"/>
          <w:szCs w:val="21"/>
        </w:rPr>
        <w:t>参加区分</w:t>
      </w:r>
    </w:p>
    <w:p w14:paraId="09455F31" w14:textId="77777777" w:rsidR="00864261" w:rsidRDefault="00864261">
      <w:pPr>
        <w:rPr>
          <w:szCs w:val="21"/>
        </w:rPr>
      </w:pPr>
      <w:r>
        <w:rPr>
          <w:szCs w:val="21"/>
        </w:rPr>
        <w:tab/>
      </w:r>
      <w:r>
        <w:rPr>
          <w:rFonts w:hint="eastAsia"/>
          <w:szCs w:val="21"/>
        </w:rPr>
        <w:t>研究会会員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一般</w:t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学生</w:t>
      </w:r>
    </w:p>
    <w:p w14:paraId="45618BF4" w14:textId="77777777" w:rsidR="00864261" w:rsidRDefault="00864261">
      <w:pPr>
        <w:rPr>
          <w:szCs w:val="21"/>
        </w:rPr>
      </w:pPr>
    </w:p>
    <w:p w14:paraId="4DEA55C4" w14:textId="032ED73D" w:rsidR="0040523B" w:rsidRDefault="00864261">
      <w:pPr>
        <w:rPr>
          <w:szCs w:val="21"/>
        </w:rPr>
      </w:pPr>
      <w:r>
        <w:rPr>
          <w:rFonts w:hint="eastAsia"/>
          <w:szCs w:val="21"/>
        </w:rPr>
        <w:t>参加費支払い方法</w:t>
      </w:r>
      <w:r w:rsidR="0040523B">
        <w:rPr>
          <w:rFonts w:hint="eastAsia"/>
          <w:szCs w:val="21"/>
        </w:rPr>
        <w:t>（下記へアクセスください）</w:t>
      </w:r>
    </w:p>
    <w:p w14:paraId="67BC4C35" w14:textId="77777777" w:rsidR="00687147" w:rsidRDefault="0040523B" w:rsidP="00687147">
      <w:pPr>
        <w:rPr>
          <w:szCs w:val="21"/>
        </w:rPr>
      </w:pPr>
      <w:r>
        <w:rPr>
          <w:rFonts w:hint="eastAsia"/>
          <w:szCs w:val="21"/>
        </w:rPr>
        <w:t>申し込みURL：</w:t>
      </w:r>
    </w:p>
    <w:p w14:paraId="106429B6" w14:textId="7C2E0FA1" w:rsidR="00C55032" w:rsidRDefault="00C55032" w:rsidP="00565036">
      <w:pPr>
        <w:ind w:left="420"/>
      </w:pPr>
      <w:hyperlink r:id="rId10" w:history="1">
        <w:r w:rsidRPr="00546EDE">
          <w:rPr>
            <w:rStyle w:val="a7"/>
          </w:rPr>
          <w:t>https://eventpay.jp/event_info/?shop_code=7677774341986275&amp;EventCode=6678813810</w:t>
        </w:r>
      </w:hyperlink>
    </w:p>
    <w:p w14:paraId="04E9DB03" w14:textId="7CF64FE6" w:rsidR="00864261" w:rsidRPr="00565036" w:rsidRDefault="00000000" w:rsidP="00565036">
      <w:pPr>
        <w:ind w:left="420"/>
        <w:rPr>
          <w:szCs w:val="21"/>
        </w:rPr>
      </w:pPr>
      <w:sdt>
        <w:sdtPr>
          <w:rPr>
            <w:rFonts w:hint="eastAsia"/>
            <w:szCs w:val="21"/>
          </w:rPr>
          <w:id w:val="1998681867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565036" w:rsidRPr="000C2154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565036" w:rsidRPr="000C2154">
        <w:rPr>
          <w:rFonts w:hint="eastAsia"/>
          <w:szCs w:val="21"/>
        </w:rPr>
        <w:t xml:space="preserve">　</w:t>
      </w:r>
      <w:r w:rsidR="00BE70DD" w:rsidRPr="000C2154">
        <w:rPr>
          <w:rFonts w:hint="eastAsia"/>
          <w:szCs w:val="21"/>
        </w:rPr>
        <w:t>カード支払い</w:t>
      </w:r>
      <w:r w:rsidR="00BE70DD" w:rsidRPr="000C2154">
        <w:rPr>
          <w:szCs w:val="21"/>
        </w:rPr>
        <w:tab/>
      </w:r>
      <w:r w:rsidR="00BE70DD" w:rsidRPr="000C2154">
        <w:rPr>
          <w:szCs w:val="21"/>
        </w:rPr>
        <w:tab/>
      </w:r>
      <w:sdt>
        <w:sdtPr>
          <w:rPr>
            <w:szCs w:val="21"/>
          </w:rPr>
          <w:id w:val="7256473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>
          <w:rPr>
            <w:rFonts w:hint="eastAsia"/>
          </w:rPr>
        </w:sdtEndPr>
        <w:sdtContent>
          <w:r w:rsidR="00565036" w:rsidRPr="000C2154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565036" w:rsidRPr="000C2154">
        <w:rPr>
          <w:rFonts w:hint="eastAsia"/>
          <w:szCs w:val="21"/>
        </w:rPr>
        <w:t xml:space="preserve">　</w:t>
      </w:r>
      <w:r w:rsidR="00BE70DD" w:rsidRPr="000C2154">
        <w:rPr>
          <w:rFonts w:hint="eastAsia"/>
          <w:szCs w:val="21"/>
        </w:rPr>
        <w:t>コンビニ決済</w:t>
      </w:r>
    </w:p>
    <w:p w14:paraId="1E786141" w14:textId="77777777" w:rsidR="00565036" w:rsidRPr="00565036" w:rsidRDefault="00565036">
      <w:pPr>
        <w:rPr>
          <w:szCs w:val="21"/>
        </w:rPr>
      </w:pPr>
    </w:p>
    <w:p w14:paraId="52CF08EF" w14:textId="151D329D" w:rsidR="000C2154" w:rsidRPr="00565036" w:rsidRDefault="000C2154" w:rsidP="000C2154">
      <w:pPr>
        <w:rPr>
          <w:szCs w:val="21"/>
        </w:rPr>
      </w:pPr>
      <w:r>
        <w:rPr>
          <w:rFonts w:hint="eastAsia"/>
          <w:szCs w:val="21"/>
        </w:rPr>
        <w:t>9/</w:t>
      </w:r>
      <w:r>
        <w:rPr>
          <w:rFonts w:hint="eastAsia"/>
          <w:szCs w:val="21"/>
        </w:rPr>
        <w:t>19</w:t>
      </w:r>
      <w:r>
        <w:rPr>
          <w:rFonts w:hint="eastAsia"/>
          <w:szCs w:val="21"/>
        </w:rPr>
        <w:t>の</w:t>
      </w:r>
      <w:r>
        <w:rPr>
          <w:rFonts w:hint="eastAsia"/>
          <w:szCs w:val="21"/>
        </w:rPr>
        <w:t>夕刻</w:t>
      </w:r>
      <w:r w:rsidR="009C3906">
        <w:rPr>
          <w:rFonts w:hint="eastAsia"/>
          <w:szCs w:val="21"/>
        </w:rPr>
        <w:t xml:space="preserve">（19:00 </w:t>
      </w:r>
      <w:r w:rsidR="009C3906">
        <w:rPr>
          <w:szCs w:val="21"/>
        </w:rPr>
        <w:t>–</w:t>
      </w:r>
      <w:r w:rsidR="009C3906">
        <w:rPr>
          <w:rFonts w:hint="eastAsia"/>
          <w:szCs w:val="21"/>
        </w:rPr>
        <w:t xml:space="preserve"> 21:00）</w:t>
      </w:r>
      <w:r>
        <w:rPr>
          <w:rFonts w:hint="eastAsia"/>
          <w:szCs w:val="21"/>
        </w:rPr>
        <w:t>について（いずれかに</w:t>
      </w:r>
      <w:r>
        <w:rPr>
          <w:rFonts w:ascii="Segoe UI Symbol" w:hAnsi="Segoe UI Symbol" w:cs="Segoe UI Symbol" w:hint="eastAsia"/>
          <w:szCs w:val="21"/>
        </w:rPr>
        <w:t>☑をお願いします。）</w:t>
      </w:r>
    </w:p>
    <w:p w14:paraId="6B9694D5" w14:textId="05BDE226" w:rsidR="000C2154" w:rsidRPr="00565036" w:rsidRDefault="000C2154" w:rsidP="000C2154">
      <w:pPr>
        <w:ind w:firstLineChars="200" w:firstLine="420"/>
        <w:rPr>
          <w:szCs w:val="21"/>
        </w:rPr>
      </w:pPr>
      <w:sdt>
        <w:sdtPr>
          <w:rPr>
            <w:rFonts w:ascii="Segoe UI Symbol" w:hAnsi="Segoe UI Symbol" w:cs="Segoe UI Symbol" w:hint="eastAsia"/>
            <w:szCs w:val="21"/>
          </w:rPr>
          <w:id w:val="124538617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>
            <w:rPr>
              <w:rFonts w:ascii="ＭＳ ゴシック" w:eastAsia="ＭＳ ゴシック" w:hAnsi="ＭＳ ゴシック" w:cs="Segoe UI Symbol" w:hint="eastAsia"/>
              <w:szCs w:val="21"/>
            </w:rPr>
            <w:t>☐</w:t>
          </w:r>
        </w:sdtContent>
      </w:sdt>
      <w:r>
        <w:rPr>
          <w:rFonts w:ascii="Segoe UI Symbol" w:hAnsi="Segoe UI Symbol" w:cs="Segoe UI Symbol" w:hint="eastAsia"/>
          <w:szCs w:val="21"/>
        </w:rPr>
        <w:t xml:space="preserve">　</w:t>
      </w:r>
      <w:r>
        <w:rPr>
          <w:rFonts w:ascii="Segoe UI Symbol" w:hAnsi="Segoe UI Symbol" w:cs="Segoe UI Symbol" w:hint="eastAsia"/>
          <w:szCs w:val="21"/>
        </w:rPr>
        <w:t>一般公開セミナーに参加する</w:t>
      </w:r>
      <w:r w:rsidRPr="00565036">
        <w:rPr>
          <w:rFonts w:ascii="Segoe UI Symbol" w:hAnsi="Segoe UI Symbol" w:cs="Segoe UI Symbol"/>
          <w:szCs w:val="21"/>
        </w:rPr>
        <w:tab/>
      </w:r>
      <w:sdt>
        <w:sdtPr>
          <w:rPr>
            <w:rFonts w:ascii="Segoe UI Symbol" w:hAnsi="Segoe UI Symbol" w:cs="Segoe UI Symbol"/>
            <w:szCs w:val="21"/>
          </w:rPr>
          <w:id w:val="95769201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>
          <w:rPr>
            <w:rFonts w:hint="eastAsia"/>
          </w:rPr>
        </w:sdtEndPr>
        <w:sdtContent>
          <w:r>
            <w:rPr>
              <w:rFonts w:ascii="ＭＳ ゴシック" w:eastAsia="ＭＳ ゴシック" w:hAnsi="ＭＳ ゴシック" w:cs="Segoe UI Symbol" w:hint="eastAsia"/>
              <w:szCs w:val="21"/>
            </w:rPr>
            <w:t>☐</w:t>
          </w:r>
        </w:sdtContent>
      </w:sdt>
      <w:r w:rsidRPr="00565036">
        <w:rPr>
          <w:rFonts w:ascii="Segoe UI Symbol" w:hAnsi="Segoe UI Symbol" w:cs="Segoe UI Symbol" w:hint="eastAsia"/>
          <w:szCs w:val="21"/>
        </w:rPr>
        <w:t xml:space="preserve">　</w:t>
      </w:r>
      <w:r w:rsidR="009C3906">
        <w:rPr>
          <w:rFonts w:ascii="Segoe UI Symbol" w:hAnsi="Segoe UI Symbol" w:cs="Segoe UI Symbol" w:hint="eastAsia"/>
          <w:szCs w:val="21"/>
        </w:rPr>
        <w:t>一般公開セミナーに参加しない</w:t>
      </w:r>
      <w:r w:rsidRPr="00565036">
        <w:rPr>
          <w:rFonts w:ascii="Segoe UI Symbol" w:hAnsi="Segoe UI Symbol" w:cs="Segoe UI Symbol" w:hint="eastAsia"/>
          <w:szCs w:val="21"/>
        </w:rPr>
        <w:t xml:space="preserve">　</w:t>
      </w:r>
    </w:p>
    <w:p w14:paraId="450DE774" w14:textId="394C5409" w:rsidR="00565036" w:rsidRPr="00565036" w:rsidRDefault="00565036" w:rsidP="00565036">
      <w:pPr>
        <w:rPr>
          <w:szCs w:val="21"/>
        </w:rPr>
      </w:pPr>
      <w:r>
        <w:rPr>
          <w:rFonts w:hint="eastAsia"/>
          <w:szCs w:val="21"/>
        </w:rPr>
        <w:t>9/</w:t>
      </w:r>
      <w:r w:rsidR="000C2154">
        <w:rPr>
          <w:rFonts w:hint="eastAsia"/>
          <w:szCs w:val="21"/>
        </w:rPr>
        <w:t>20</w:t>
      </w:r>
      <w:r>
        <w:rPr>
          <w:rFonts w:hint="eastAsia"/>
          <w:szCs w:val="21"/>
        </w:rPr>
        <w:t>の午前</w:t>
      </w:r>
      <w:r w:rsidR="009C3906">
        <w:rPr>
          <w:rFonts w:hint="eastAsia"/>
          <w:szCs w:val="21"/>
        </w:rPr>
        <w:t xml:space="preserve">（09:00 </w:t>
      </w:r>
      <w:r w:rsidR="009C3906">
        <w:rPr>
          <w:szCs w:val="21"/>
        </w:rPr>
        <w:t>–</w:t>
      </w:r>
      <w:r w:rsidR="009C3906">
        <w:rPr>
          <w:rFonts w:hint="eastAsia"/>
          <w:szCs w:val="21"/>
        </w:rPr>
        <w:t xml:space="preserve"> 12:00）</w:t>
      </w:r>
      <w:r>
        <w:rPr>
          <w:rFonts w:hint="eastAsia"/>
          <w:szCs w:val="21"/>
        </w:rPr>
        <w:t>について（いずれかに</w:t>
      </w:r>
      <w:r>
        <w:rPr>
          <w:rFonts w:ascii="Segoe UI Symbol" w:hAnsi="Segoe UI Symbol" w:cs="Segoe UI Symbol" w:hint="eastAsia"/>
          <w:szCs w:val="21"/>
        </w:rPr>
        <w:t>☑をお願いします。）</w:t>
      </w:r>
    </w:p>
    <w:p w14:paraId="6146C27F" w14:textId="1DE8446A" w:rsidR="00687147" w:rsidRPr="00565036" w:rsidRDefault="00000000" w:rsidP="00565036">
      <w:pPr>
        <w:ind w:firstLineChars="200" w:firstLine="420"/>
        <w:rPr>
          <w:szCs w:val="21"/>
        </w:rPr>
      </w:pPr>
      <w:sdt>
        <w:sdtPr>
          <w:rPr>
            <w:rFonts w:ascii="Segoe UI Symbol" w:hAnsi="Segoe UI Symbol" w:cs="Segoe UI Symbol" w:hint="eastAsia"/>
            <w:szCs w:val="21"/>
          </w:rPr>
          <w:id w:val="181028394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ED1DF2">
            <w:rPr>
              <w:rFonts w:ascii="ＭＳ ゴシック" w:eastAsia="ＭＳ ゴシック" w:hAnsi="ＭＳ ゴシック" w:cs="Segoe UI Symbol" w:hint="eastAsia"/>
              <w:szCs w:val="21"/>
            </w:rPr>
            <w:t>☐</w:t>
          </w:r>
        </w:sdtContent>
      </w:sdt>
      <w:r w:rsidR="00565036">
        <w:rPr>
          <w:rFonts w:ascii="Segoe UI Symbol" w:hAnsi="Segoe UI Symbol" w:cs="Segoe UI Symbol" w:hint="eastAsia"/>
          <w:szCs w:val="21"/>
        </w:rPr>
        <w:t xml:space="preserve">　</w:t>
      </w:r>
      <w:r w:rsidR="00687147" w:rsidRPr="00565036">
        <w:rPr>
          <w:rFonts w:ascii="Segoe UI Symbol" w:hAnsi="Segoe UI Symbol" w:cs="Segoe UI Symbol" w:hint="eastAsia"/>
          <w:szCs w:val="21"/>
        </w:rPr>
        <w:t>島内視察に参加する。</w:t>
      </w:r>
      <w:r w:rsidR="00565036" w:rsidRPr="00565036">
        <w:rPr>
          <w:rFonts w:ascii="Segoe UI Symbol" w:hAnsi="Segoe UI Symbol" w:cs="Segoe UI Symbol"/>
          <w:szCs w:val="21"/>
        </w:rPr>
        <w:tab/>
      </w:r>
      <w:sdt>
        <w:sdtPr>
          <w:rPr>
            <w:rFonts w:ascii="Segoe UI Symbol" w:hAnsi="Segoe UI Symbol" w:cs="Segoe UI Symbol"/>
            <w:szCs w:val="21"/>
          </w:rPr>
          <w:id w:val="127522002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>
          <w:rPr>
            <w:rFonts w:hint="eastAsia"/>
          </w:rPr>
        </w:sdtEndPr>
        <w:sdtContent>
          <w:r w:rsidR="00565036">
            <w:rPr>
              <w:rFonts w:ascii="ＭＳ ゴシック" w:eastAsia="ＭＳ ゴシック" w:hAnsi="ＭＳ ゴシック" w:cs="Segoe UI Symbol" w:hint="eastAsia"/>
              <w:szCs w:val="21"/>
            </w:rPr>
            <w:t>☐</w:t>
          </w:r>
        </w:sdtContent>
      </w:sdt>
      <w:r w:rsidR="00565036" w:rsidRPr="00565036">
        <w:rPr>
          <w:rFonts w:ascii="Segoe UI Symbol" w:hAnsi="Segoe UI Symbol" w:cs="Segoe UI Symbol" w:hint="eastAsia"/>
          <w:szCs w:val="21"/>
        </w:rPr>
        <w:t xml:space="preserve">　出張科学教室に参加する</w:t>
      </w:r>
      <w:r w:rsidR="00565036" w:rsidRPr="00565036">
        <w:rPr>
          <w:rFonts w:ascii="Segoe UI Symbol" w:hAnsi="Segoe UI Symbol" w:cs="Segoe UI Symbol"/>
          <w:szCs w:val="21"/>
        </w:rPr>
        <w:tab/>
      </w:r>
      <w:sdt>
        <w:sdtPr>
          <w:rPr>
            <w:rFonts w:ascii="Segoe UI Symbol" w:hAnsi="Segoe UI Symbol" w:cs="Segoe UI Symbol"/>
            <w:szCs w:val="21"/>
          </w:rPr>
          <w:id w:val="92823369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>
          <w:rPr>
            <w:rFonts w:hint="eastAsia"/>
          </w:rPr>
        </w:sdtEndPr>
        <w:sdtContent>
          <w:r w:rsidR="00565036">
            <w:rPr>
              <w:rFonts w:ascii="ＭＳ ゴシック" w:eastAsia="ＭＳ ゴシック" w:hAnsi="ＭＳ ゴシック" w:cs="Segoe UI Symbol" w:hint="eastAsia"/>
              <w:szCs w:val="21"/>
            </w:rPr>
            <w:t>☐</w:t>
          </w:r>
        </w:sdtContent>
      </w:sdt>
      <w:r w:rsidR="00565036" w:rsidRPr="00565036">
        <w:rPr>
          <w:rFonts w:ascii="Segoe UI Symbol" w:hAnsi="Segoe UI Symbol" w:cs="Segoe UI Symbol" w:hint="eastAsia"/>
          <w:szCs w:val="21"/>
        </w:rPr>
        <w:t xml:space="preserve">　いずれにも参加しない</w:t>
      </w:r>
      <w:r w:rsidR="00687147" w:rsidRPr="00565036">
        <w:rPr>
          <w:rFonts w:ascii="Segoe UI Symbol" w:hAnsi="Segoe UI Symbol" w:cs="Segoe UI Symbol" w:hint="eastAsia"/>
          <w:szCs w:val="21"/>
        </w:rPr>
        <w:t xml:space="preserve">　</w:t>
      </w:r>
    </w:p>
    <w:p w14:paraId="43DAB585" w14:textId="77777777" w:rsidR="00565036" w:rsidRPr="00565036" w:rsidRDefault="00565036" w:rsidP="00565036">
      <w:pPr>
        <w:rPr>
          <w:szCs w:val="21"/>
        </w:rPr>
      </w:pPr>
    </w:p>
    <w:p w14:paraId="3408B6A3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緊急時連絡が取れる電話番号等：</w:t>
      </w:r>
    </w:p>
    <w:p w14:paraId="4D535864" w14:textId="77777777" w:rsidR="00656110" w:rsidRDefault="00656110">
      <w:pPr>
        <w:rPr>
          <w:szCs w:val="21"/>
        </w:rPr>
      </w:pPr>
    </w:p>
    <w:p w14:paraId="1172D19E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到着航空会社・日時：</w:t>
      </w:r>
    </w:p>
    <w:p w14:paraId="7CE05357" w14:textId="77777777" w:rsidR="00656110" w:rsidRDefault="00656110">
      <w:pPr>
        <w:rPr>
          <w:szCs w:val="21"/>
        </w:rPr>
      </w:pPr>
    </w:p>
    <w:p w14:paraId="44EA329B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出発航空会社・日時：</w:t>
      </w:r>
    </w:p>
    <w:p w14:paraId="67A443D7" w14:textId="77777777" w:rsidR="00656110" w:rsidRDefault="00656110">
      <w:pPr>
        <w:rPr>
          <w:szCs w:val="21"/>
        </w:rPr>
      </w:pPr>
    </w:p>
    <w:p w14:paraId="23CB7FA6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宿泊予定ホテル：</w:t>
      </w:r>
    </w:p>
    <w:p w14:paraId="50ECD666" w14:textId="77777777" w:rsidR="00656110" w:rsidRDefault="00656110">
      <w:pPr>
        <w:rPr>
          <w:szCs w:val="21"/>
        </w:rPr>
      </w:pPr>
    </w:p>
    <w:p w14:paraId="28E9F1C1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氏名、所属、e</w:t>
      </w:r>
      <w:r>
        <w:rPr>
          <w:szCs w:val="21"/>
        </w:rPr>
        <w:t>-mail address</w:t>
      </w:r>
      <w:r>
        <w:rPr>
          <w:rFonts w:hint="eastAsia"/>
          <w:szCs w:val="21"/>
        </w:rPr>
        <w:t>は今回のセミナーの情報の送信に利用します</w:t>
      </w:r>
    </w:p>
    <w:p w14:paraId="31EC45C4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また、エネルギーシステム研究会に入会される場合はエネルギーシステム研究会からのご案内に利用させていただきます</w:t>
      </w:r>
    </w:p>
    <w:p w14:paraId="5507D4E8" w14:textId="77777777" w:rsidR="00BE70DD" w:rsidRDefault="00656110" w:rsidP="00BE70DD">
      <w:pPr>
        <w:rPr>
          <w:szCs w:val="21"/>
        </w:rPr>
      </w:pPr>
      <w:r>
        <w:rPr>
          <w:rFonts w:hint="eastAsia"/>
          <w:szCs w:val="21"/>
        </w:rPr>
        <w:t>緊急連絡先、到着・出発航空会社・日時、宿泊予定ホテルは今回のセミナー</w:t>
      </w:r>
      <w:r w:rsidR="004E5E48">
        <w:rPr>
          <w:rFonts w:hint="eastAsia"/>
          <w:szCs w:val="21"/>
        </w:rPr>
        <w:t>にかかわる</w:t>
      </w:r>
      <w:r>
        <w:rPr>
          <w:rFonts w:hint="eastAsia"/>
          <w:szCs w:val="21"/>
        </w:rPr>
        <w:t>緊急連絡や送迎に利用させていただきます。</w:t>
      </w:r>
    </w:p>
    <w:p w14:paraId="7B3E56AD" w14:textId="77777777" w:rsidR="00864261" w:rsidRPr="00565036" w:rsidRDefault="00864261">
      <w:pPr>
        <w:rPr>
          <w:b/>
          <w:bCs/>
          <w:color w:val="FF0000"/>
          <w:szCs w:val="21"/>
        </w:rPr>
      </w:pPr>
      <w:r w:rsidRPr="00565036">
        <w:rPr>
          <w:rFonts w:hint="eastAsia"/>
          <w:b/>
          <w:bCs/>
          <w:color w:val="FF0000"/>
          <w:szCs w:val="21"/>
        </w:rPr>
        <w:lastRenderedPageBreak/>
        <w:t>＜本申し込みの前にお読みください＞</w:t>
      </w:r>
    </w:p>
    <w:p w14:paraId="219022F6" w14:textId="77777777" w:rsidR="00864261" w:rsidRDefault="00864261">
      <w:pPr>
        <w:rPr>
          <w:szCs w:val="21"/>
        </w:rPr>
      </w:pPr>
    </w:p>
    <w:p w14:paraId="5613FE56" w14:textId="77777777" w:rsidR="00565036" w:rsidRDefault="007639A4">
      <w:pPr>
        <w:rPr>
          <w:szCs w:val="21"/>
        </w:rPr>
      </w:pPr>
      <w:r>
        <w:rPr>
          <w:rFonts w:hint="eastAsia"/>
          <w:szCs w:val="21"/>
        </w:rPr>
        <w:t>本申込書は記入ののち、</w:t>
      </w:r>
    </w:p>
    <w:p w14:paraId="537A81CA" w14:textId="1165BA25" w:rsidR="00B25B26" w:rsidRPr="00B25B26" w:rsidRDefault="00565036" w:rsidP="00565036">
      <w:pPr>
        <w:ind w:firstLine="840"/>
        <w:rPr>
          <w:color w:val="0563C1" w:themeColor="hyperlink"/>
          <w:szCs w:val="21"/>
          <w:u w:val="single"/>
        </w:rPr>
      </w:pPr>
      <w:hyperlink r:id="rId11" w:history="1">
        <w:r w:rsidRPr="00F268A9">
          <w:rPr>
            <w:rStyle w:val="a7"/>
            <w:szCs w:val="21"/>
          </w:rPr>
          <w:t>katsushi.fujii@riken.jp</w:t>
        </w:r>
      </w:hyperlink>
    </w:p>
    <w:p w14:paraId="416BCED9" w14:textId="77777777" w:rsidR="007639A4" w:rsidRPr="007639A4" w:rsidRDefault="007639A4">
      <w:pPr>
        <w:rPr>
          <w:szCs w:val="21"/>
        </w:rPr>
      </w:pPr>
      <w:r>
        <w:rPr>
          <w:rFonts w:hint="eastAsia"/>
          <w:szCs w:val="21"/>
        </w:rPr>
        <w:t>まで、返送ください。</w:t>
      </w:r>
    </w:p>
    <w:p w14:paraId="5FEB23BC" w14:textId="77777777" w:rsidR="00864261" w:rsidRDefault="00864261">
      <w:pPr>
        <w:rPr>
          <w:szCs w:val="21"/>
        </w:rPr>
      </w:pPr>
    </w:p>
    <w:p w14:paraId="5AC6D962" w14:textId="77777777" w:rsidR="00864261" w:rsidRDefault="00864261">
      <w:pPr>
        <w:rPr>
          <w:szCs w:val="21"/>
        </w:rPr>
      </w:pPr>
      <w:r>
        <w:rPr>
          <w:rFonts w:hint="eastAsia"/>
          <w:szCs w:val="21"/>
        </w:rPr>
        <w:t>専門セミナーや公開セミナーだけに参加される方は、本申し込みは必要ありません。</w:t>
      </w:r>
    </w:p>
    <w:p w14:paraId="198E68A2" w14:textId="77777777" w:rsidR="00864261" w:rsidRDefault="00864261">
      <w:pPr>
        <w:rPr>
          <w:szCs w:val="21"/>
        </w:rPr>
      </w:pPr>
    </w:p>
    <w:p w14:paraId="430D61BA" w14:textId="39FA885E" w:rsidR="00864261" w:rsidRDefault="00864261">
      <w:pPr>
        <w:rPr>
          <w:szCs w:val="21"/>
        </w:rPr>
      </w:pPr>
      <w:bookmarkStart w:id="0" w:name="_Hlk14988925"/>
      <w:r>
        <w:rPr>
          <w:rFonts w:hint="eastAsia"/>
          <w:szCs w:val="21"/>
        </w:rPr>
        <w:t>参加費は、</w:t>
      </w:r>
    </w:p>
    <w:p w14:paraId="297B6810" w14:textId="77777777" w:rsidR="008E59F9" w:rsidRPr="006519E6" w:rsidRDefault="008E59F9" w:rsidP="008E59F9">
      <w:pPr>
        <w:ind w:firstLine="840"/>
      </w:pPr>
      <w:r w:rsidRPr="006519E6">
        <w:rPr>
          <w:rFonts w:hint="eastAsia"/>
        </w:rPr>
        <w:t>一般：</w:t>
      </w:r>
      <w:r w:rsidRPr="006519E6">
        <w:tab/>
      </w:r>
      <w:r w:rsidRPr="006519E6">
        <w:tab/>
      </w:r>
      <w:r w:rsidRPr="006519E6">
        <w:tab/>
      </w:r>
      <w:r w:rsidRPr="006519E6">
        <w:tab/>
      </w:r>
      <w:r w:rsidRPr="006519E6">
        <w:rPr>
          <w:rFonts w:hint="eastAsia"/>
        </w:rPr>
        <w:t>3</w:t>
      </w:r>
      <w:r w:rsidRPr="006519E6">
        <w:t>0,000</w:t>
      </w:r>
    </w:p>
    <w:p w14:paraId="7E53F092" w14:textId="77777777" w:rsidR="008E59F9" w:rsidRPr="006519E6" w:rsidRDefault="008E59F9" w:rsidP="008E59F9">
      <w:pPr>
        <w:ind w:firstLine="840"/>
      </w:pPr>
      <w:r w:rsidRPr="006519E6">
        <w:rPr>
          <w:rFonts w:hint="eastAsia"/>
        </w:rPr>
        <w:t>エネルギーシステム研究会会員：</w:t>
      </w:r>
      <w:r w:rsidRPr="006519E6">
        <w:tab/>
        <w:t>25,000</w:t>
      </w:r>
    </w:p>
    <w:p w14:paraId="75410B2B" w14:textId="77777777" w:rsidR="008E59F9" w:rsidRPr="006519E6" w:rsidRDefault="008E59F9" w:rsidP="008E59F9">
      <w:pPr>
        <w:ind w:firstLine="840"/>
      </w:pPr>
      <w:r w:rsidRPr="006519E6">
        <w:rPr>
          <w:rFonts w:hint="eastAsia"/>
        </w:rPr>
        <w:t>学生：</w:t>
      </w:r>
      <w:r w:rsidRPr="006519E6">
        <w:tab/>
      </w:r>
      <w:r w:rsidRPr="006519E6">
        <w:tab/>
      </w:r>
      <w:r w:rsidRPr="006519E6">
        <w:tab/>
      </w:r>
      <w:r w:rsidRPr="006519E6">
        <w:tab/>
      </w:r>
      <w:r>
        <w:t>20</w:t>
      </w:r>
      <w:r w:rsidRPr="006519E6">
        <w:t>,000</w:t>
      </w:r>
    </w:p>
    <w:p w14:paraId="0D5B80BD" w14:textId="683852BC" w:rsidR="00401132" w:rsidRDefault="0040523B">
      <w:pPr>
        <w:rPr>
          <w:szCs w:val="21"/>
        </w:rPr>
      </w:pPr>
      <w:r>
        <w:rPr>
          <w:rFonts w:hint="eastAsia"/>
          <w:szCs w:val="21"/>
        </w:rPr>
        <w:t>申し込みURL：</w:t>
      </w:r>
    </w:p>
    <w:p w14:paraId="27631798" w14:textId="5E2FD6B0" w:rsidR="00C55032" w:rsidRDefault="00C55032">
      <w:pPr>
        <w:rPr>
          <w:szCs w:val="21"/>
        </w:rPr>
      </w:pPr>
      <w:hyperlink r:id="rId12" w:history="1">
        <w:r w:rsidRPr="00546EDE">
          <w:rPr>
            <w:rStyle w:val="a7"/>
            <w:szCs w:val="21"/>
          </w:rPr>
          <w:t>https://eventpay.jp/event_info/?shop_code=7677774341986275&amp;EventCode=6678813810</w:t>
        </w:r>
      </w:hyperlink>
    </w:p>
    <w:p w14:paraId="76EC1F1E" w14:textId="77777777" w:rsidR="00C55032" w:rsidRPr="00687147" w:rsidRDefault="00C55032">
      <w:pPr>
        <w:rPr>
          <w:rFonts w:hint="eastAsia"/>
          <w:szCs w:val="21"/>
        </w:rPr>
      </w:pPr>
    </w:p>
    <w:p w14:paraId="736AF761" w14:textId="7B46225E" w:rsidR="00864261" w:rsidRPr="00864261" w:rsidRDefault="00687147" w:rsidP="00864261">
      <w:pPr>
        <w:rPr>
          <w:szCs w:val="21"/>
        </w:rPr>
      </w:pPr>
      <w:r>
        <w:rPr>
          <w:rFonts w:hint="eastAsia"/>
          <w:szCs w:val="21"/>
        </w:rPr>
        <w:t>原則、「</w:t>
      </w:r>
      <w:r w:rsidR="00BE70DD">
        <w:rPr>
          <w:rFonts w:hint="eastAsia"/>
          <w:szCs w:val="21"/>
        </w:rPr>
        <w:t>カード支払い</w:t>
      </w:r>
      <w:r>
        <w:rPr>
          <w:rFonts w:hint="eastAsia"/>
          <w:szCs w:val="21"/>
        </w:rPr>
        <w:t>」または「</w:t>
      </w:r>
      <w:r w:rsidR="00BE70DD">
        <w:rPr>
          <w:rFonts w:hint="eastAsia"/>
          <w:szCs w:val="21"/>
        </w:rPr>
        <w:t>コンビニ決済</w:t>
      </w:r>
      <w:r>
        <w:rPr>
          <w:rFonts w:hint="eastAsia"/>
          <w:szCs w:val="21"/>
        </w:rPr>
        <w:t>」となります</w:t>
      </w:r>
      <w:r w:rsidR="00864261" w:rsidRPr="00864261">
        <w:rPr>
          <w:rFonts w:hint="eastAsia"/>
          <w:szCs w:val="21"/>
        </w:rPr>
        <w:t>。</w:t>
      </w:r>
    </w:p>
    <w:p w14:paraId="69A14A22" w14:textId="15C171FE" w:rsidR="00864261" w:rsidRPr="00864261" w:rsidRDefault="00864261" w:rsidP="00864261">
      <w:pPr>
        <w:rPr>
          <w:szCs w:val="21"/>
        </w:rPr>
      </w:pPr>
      <w:r w:rsidRPr="00864261">
        <w:rPr>
          <w:rFonts w:hint="eastAsia"/>
          <w:szCs w:val="21"/>
        </w:rPr>
        <w:t>（参加費の払い込みが確認できた方々へ領収書</w:t>
      </w:r>
      <w:r w:rsidR="00BE70DD">
        <w:rPr>
          <w:rFonts w:hint="eastAsia"/>
          <w:szCs w:val="21"/>
        </w:rPr>
        <w:t>が発行されます</w:t>
      </w:r>
      <w:r w:rsidRPr="00864261">
        <w:rPr>
          <w:rFonts w:hint="eastAsia"/>
          <w:szCs w:val="21"/>
        </w:rPr>
        <w:t>。）</w:t>
      </w:r>
    </w:p>
    <w:p w14:paraId="57340628" w14:textId="7B5335C6" w:rsidR="00864261" w:rsidRDefault="00864261" w:rsidP="00864261">
      <w:pPr>
        <w:rPr>
          <w:szCs w:val="21"/>
        </w:rPr>
      </w:pPr>
      <w:r w:rsidRPr="00864261">
        <w:rPr>
          <w:rFonts w:hint="eastAsia"/>
          <w:szCs w:val="21"/>
        </w:rPr>
        <w:t>事務手続きの都合上、</w:t>
      </w:r>
      <w:r w:rsidR="00BE70DD">
        <w:rPr>
          <w:rFonts w:hint="eastAsia"/>
          <w:szCs w:val="21"/>
        </w:rPr>
        <w:t>支払い</w:t>
      </w:r>
      <w:r w:rsidRPr="00864261">
        <w:rPr>
          <w:rFonts w:hint="eastAsia"/>
          <w:szCs w:val="21"/>
        </w:rPr>
        <w:t>が遅れる等、ありましたら、別途お知らせ下さい。</w:t>
      </w:r>
    </w:p>
    <w:p w14:paraId="01DD1343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なお、</w:t>
      </w:r>
    </w:p>
    <w:p w14:paraId="1938A5F1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研究会への入会をご希望の方は、本申し込みから研究会会員の資格で申し込みが可能です。</w:t>
      </w:r>
    </w:p>
    <w:p w14:paraId="780B8D55" w14:textId="7BA5282A" w:rsidR="00864261" w:rsidRDefault="00687147" w:rsidP="00864261">
      <w:pPr>
        <w:rPr>
          <w:szCs w:val="21"/>
        </w:rPr>
      </w:pPr>
      <w:r>
        <w:rPr>
          <w:rFonts w:hint="eastAsia"/>
          <w:szCs w:val="21"/>
        </w:rPr>
        <w:t>（研究会の入会金・年会費について、20</w:t>
      </w:r>
      <w:r w:rsidR="000C2154">
        <w:rPr>
          <w:rFonts w:hint="eastAsia"/>
          <w:szCs w:val="21"/>
        </w:rPr>
        <w:t>25</w:t>
      </w:r>
      <w:r>
        <w:rPr>
          <w:rFonts w:hint="eastAsia"/>
          <w:szCs w:val="21"/>
        </w:rPr>
        <w:t>年の徴収はありません。）</w:t>
      </w:r>
    </w:p>
    <w:bookmarkEnd w:id="0"/>
    <w:p w14:paraId="30B0EC45" w14:textId="77777777" w:rsidR="00864261" w:rsidRDefault="00864261" w:rsidP="00864261">
      <w:pPr>
        <w:rPr>
          <w:szCs w:val="21"/>
        </w:rPr>
      </w:pPr>
    </w:p>
    <w:p w14:paraId="0E64E1F8" w14:textId="041D1939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質問等ございましたら、</w:t>
      </w:r>
    </w:p>
    <w:p w14:paraId="4F3DA4D6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応用物理学会　エネルギーシステム研究会</w:t>
      </w:r>
    </w:p>
    <w:p w14:paraId="7FA1ECF1" w14:textId="2FAE0660" w:rsidR="00687147" w:rsidRDefault="00864261" w:rsidP="00864261">
      <w:pPr>
        <w:rPr>
          <w:szCs w:val="21"/>
        </w:rPr>
      </w:pPr>
      <w:r>
        <w:rPr>
          <w:rFonts w:hint="eastAsia"/>
          <w:szCs w:val="21"/>
        </w:rPr>
        <w:t xml:space="preserve">夏のセミナー担当　</w:t>
      </w:r>
      <w:r w:rsidR="0040523B">
        <w:rPr>
          <w:szCs w:val="21"/>
        </w:rPr>
        <w:tab/>
      </w:r>
      <w:r w:rsidR="0040523B">
        <w:rPr>
          <w:rFonts w:hint="eastAsia"/>
          <w:szCs w:val="21"/>
        </w:rPr>
        <w:t>小栗　和也</w:t>
      </w:r>
      <w:r w:rsidR="0040523B">
        <w:rPr>
          <w:szCs w:val="21"/>
        </w:rPr>
        <w:tab/>
      </w:r>
      <w:hyperlink r:id="rId13" w:history="1">
        <w:r w:rsidR="00687147" w:rsidRPr="00F268A9">
          <w:rPr>
            <w:rStyle w:val="a7"/>
            <w:rFonts w:hint="eastAsia"/>
            <w:szCs w:val="21"/>
          </w:rPr>
          <w:t>k_oguri@tokai.ac.jp</w:t>
        </w:r>
      </w:hyperlink>
    </w:p>
    <w:p w14:paraId="4AFDBBC6" w14:textId="0319761F" w:rsidR="00401132" w:rsidRPr="00401132" w:rsidRDefault="00401132" w:rsidP="00401132">
      <w:pPr>
        <w:ind w:left="1680" w:firstLine="840"/>
        <w:rPr>
          <w:color w:val="0563C1" w:themeColor="hyperlink"/>
          <w:szCs w:val="21"/>
          <w:u w:val="single"/>
        </w:rPr>
      </w:pPr>
      <w:r>
        <w:rPr>
          <w:rFonts w:hint="eastAsia"/>
          <w:szCs w:val="21"/>
        </w:rPr>
        <w:t>藤井　克司</w:t>
      </w:r>
      <w:r>
        <w:rPr>
          <w:szCs w:val="21"/>
        </w:rPr>
        <w:tab/>
      </w:r>
      <w:hyperlink r:id="rId14" w:history="1">
        <w:r w:rsidRPr="00E330A9">
          <w:rPr>
            <w:rStyle w:val="a7"/>
            <w:szCs w:val="21"/>
          </w:rPr>
          <w:t>katsushi.fujii@riken.jp</w:t>
        </w:r>
      </w:hyperlink>
    </w:p>
    <w:p w14:paraId="05503C3C" w14:textId="77777777" w:rsidR="00864261" w:rsidRP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まで、連絡をお願いいたします。</w:t>
      </w:r>
    </w:p>
    <w:p w14:paraId="56DD145A" w14:textId="77777777" w:rsidR="00864261" w:rsidRDefault="00864261" w:rsidP="00864261">
      <w:pPr>
        <w:rPr>
          <w:szCs w:val="21"/>
        </w:rPr>
      </w:pPr>
    </w:p>
    <w:p w14:paraId="331753B8" w14:textId="519946EC" w:rsidR="00864261" w:rsidRDefault="00864261" w:rsidP="008E59F9">
      <w:pPr>
        <w:pStyle w:val="a9"/>
      </w:pPr>
      <w:r>
        <w:rPr>
          <w:rFonts w:hint="eastAsia"/>
        </w:rPr>
        <w:t>以上</w:t>
      </w:r>
    </w:p>
    <w:p w14:paraId="0042A7FA" w14:textId="77777777" w:rsidR="008E59F9" w:rsidRPr="00864261" w:rsidRDefault="008E59F9" w:rsidP="008E59F9">
      <w:pPr>
        <w:pStyle w:val="a9"/>
        <w:jc w:val="left"/>
      </w:pPr>
    </w:p>
    <w:sectPr w:rsidR="008E59F9" w:rsidRPr="00864261" w:rsidSect="00565036">
      <w:pgSz w:w="11906" w:h="16838"/>
      <w:pgMar w:top="1135" w:right="1080" w:bottom="1276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D0FEE" w14:textId="77777777" w:rsidR="002F5F7B" w:rsidRDefault="002F5F7B" w:rsidP="00864261">
      <w:r>
        <w:separator/>
      </w:r>
    </w:p>
  </w:endnote>
  <w:endnote w:type="continuationSeparator" w:id="0">
    <w:p w14:paraId="46EADFB2" w14:textId="77777777" w:rsidR="002F5F7B" w:rsidRDefault="002F5F7B" w:rsidP="008642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185891" w14:textId="77777777" w:rsidR="002F5F7B" w:rsidRDefault="002F5F7B" w:rsidP="00864261">
      <w:r>
        <w:separator/>
      </w:r>
    </w:p>
  </w:footnote>
  <w:footnote w:type="continuationSeparator" w:id="0">
    <w:p w14:paraId="5410D1E0" w14:textId="77777777" w:rsidR="002F5F7B" w:rsidRDefault="002F5F7B" w:rsidP="008642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37409A"/>
    <w:multiLevelType w:val="hybridMultilevel"/>
    <w:tmpl w:val="FDBCCC74"/>
    <w:lvl w:ilvl="0" w:tplc="9522BE82">
      <w:numFmt w:val="bullet"/>
      <w:lvlText w:val="□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30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4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" w15:restartNumberingAfterBreak="0">
    <w:nsid w:val="6B20050D"/>
    <w:multiLevelType w:val="hybridMultilevel"/>
    <w:tmpl w:val="005E8B6E"/>
    <w:lvl w:ilvl="0" w:tplc="769A82EC">
      <w:numFmt w:val="bullet"/>
      <w:lvlText w:val="□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30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4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40"/>
      </w:pPr>
      <w:rPr>
        <w:rFonts w:ascii="Wingdings" w:hAnsi="Wingdings" w:hint="default"/>
      </w:rPr>
    </w:lvl>
  </w:abstractNum>
  <w:num w:numId="1" w16cid:durableId="1865287561">
    <w:abstractNumId w:val="1"/>
  </w:num>
  <w:num w:numId="2" w16cid:durableId="538934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szCyNDIyBVIGpko6SsGpxcWZ+XkgBSa1AFamSnIsAAAA"/>
    <w:docVar w:name="FLIR_DOCUMENT_ID" w:val="9b30f507-b7fc-4c23-8bc0-7ec5c47caba4"/>
  </w:docVars>
  <w:rsids>
    <w:rsidRoot w:val="00656110"/>
    <w:rsid w:val="00055923"/>
    <w:rsid w:val="000667FA"/>
    <w:rsid w:val="000C2154"/>
    <w:rsid w:val="000F7571"/>
    <w:rsid w:val="00144DD4"/>
    <w:rsid w:val="001E4036"/>
    <w:rsid w:val="001F61F8"/>
    <w:rsid w:val="002F5F7B"/>
    <w:rsid w:val="003675F1"/>
    <w:rsid w:val="003D48BE"/>
    <w:rsid w:val="00401132"/>
    <w:rsid w:val="0040523B"/>
    <w:rsid w:val="00444E3F"/>
    <w:rsid w:val="004703F5"/>
    <w:rsid w:val="004E5E48"/>
    <w:rsid w:val="004F586C"/>
    <w:rsid w:val="00506DA5"/>
    <w:rsid w:val="00565036"/>
    <w:rsid w:val="00581043"/>
    <w:rsid w:val="005A1141"/>
    <w:rsid w:val="00656110"/>
    <w:rsid w:val="00687147"/>
    <w:rsid w:val="007639A4"/>
    <w:rsid w:val="00763EC6"/>
    <w:rsid w:val="007C7640"/>
    <w:rsid w:val="00833337"/>
    <w:rsid w:val="00864261"/>
    <w:rsid w:val="008E59F9"/>
    <w:rsid w:val="008F5F5C"/>
    <w:rsid w:val="009C3906"/>
    <w:rsid w:val="00A9568A"/>
    <w:rsid w:val="00AA3773"/>
    <w:rsid w:val="00B0792B"/>
    <w:rsid w:val="00B22835"/>
    <w:rsid w:val="00B25B26"/>
    <w:rsid w:val="00B46464"/>
    <w:rsid w:val="00BE70DD"/>
    <w:rsid w:val="00C55032"/>
    <w:rsid w:val="00C627EE"/>
    <w:rsid w:val="00D57B5C"/>
    <w:rsid w:val="00D83274"/>
    <w:rsid w:val="00ED1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4004F0"/>
  <w15:chartTrackingRefBased/>
  <w15:docId w15:val="{13BF5496-C93B-4567-A607-D84A5FBF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42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64261"/>
  </w:style>
  <w:style w:type="paragraph" w:styleId="a5">
    <w:name w:val="footer"/>
    <w:basedOn w:val="a"/>
    <w:link w:val="a6"/>
    <w:uiPriority w:val="99"/>
    <w:unhideWhenUsed/>
    <w:rsid w:val="008642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64261"/>
  </w:style>
  <w:style w:type="character" w:styleId="a7">
    <w:name w:val="Hyperlink"/>
    <w:basedOn w:val="a0"/>
    <w:uiPriority w:val="99"/>
    <w:unhideWhenUsed/>
    <w:rsid w:val="00864261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64261"/>
    <w:rPr>
      <w:color w:val="605E5C"/>
      <w:shd w:val="clear" w:color="auto" w:fill="E1DFDD"/>
    </w:rPr>
  </w:style>
  <w:style w:type="paragraph" w:styleId="a9">
    <w:name w:val="Closing"/>
    <w:basedOn w:val="a"/>
    <w:link w:val="aa"/>
    <w:uiPriority w:val="99"/>
    <w:unhideWhenUsed/>
    <w:rsid w:val="00864261"/>
    <w:pPr>
      <w:jc w:val="right"/>
    </w:pPr>
    <w:rPr>
      <w:szCs w:val="21"/>
    </w:rPr>
  </w:style>
  <w:style w:type="character" w:customStyle="1" w:styleId="aa">
    <w:name w:val="結語 (文字)"/>
    <w:basedOn w:val="a0"/>
    <w:link w:val="a9"/>
    <w:uiPriority w:val="99"/>
    <w:rsid w:val="00864261"/>
    <w:rPr>
      <w:szCs w:val="21"/>
    </w:rPr>
  </w:style>
  <w:style w:type="paragraph" w:styleId="ab">
    <w:name w:val="List Paragraph"/>
    <w:basedOn w:val="a"/>
    <w:uiPriority w:val="34"/>
    <w:qFormat/>
    <w:rsid w:val="00687147"/>
    <w:pPr>
      <w:ind w:leftChars="400" w:left="840"/>
    </w:pPr>
  </w:style>
  <w:style w:type="character" w:styleId="ac">
    <w:name w:val="annotation reference"/>
    <w:basedOn w:val="a0"/>
    <w:uiPriority w:val="99"/>
    <w:semiHidden/>
    <w:unhideWhenUsed/>
    <w:rsid w:val="000C2154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0C2154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0C215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0C2154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0C21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35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k_oguri@tokai.ac.j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eventpay.jp/event_info/?shop_code=7677774341986275&amp;EventCode=667881381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tsushi.fujii@riken.jp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ventpay.jp/event_info/?shop_code=7677774341986275&amp;EventCode=667881381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katsushi.fujii@riken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eea0c8e-32fc-4838-bd5c-26db5c7a5a5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72CABE1D2396D409C3FC5A332E16713" ma:contentTypeVersion="15" ma:contentTypeDescription="新しいドキュメントを作成します。" ma:contentTypeScope="" ma:versionID="a6fcf3cb3b053cd417666fba53c1df07">
  <xsd:schema xmlns:xsd="http://www.w3.org/2001/XMLSchema" xmlns:xs="http://www.w3.org/2001/XMLSchema" xmlns:p="http://schemas.microsoft.com/office/2006/metadata/properties" xmlns:ns3="f5a3eb04-d22b-46c0-9575-5e7b08931a7a" xmlns:ns4="aeea0c8e-32fc-4838-bd5c-26db5c7a5a5e" targetNamespace="http://schemas.microsoft.com/office/2006/metadata/properties" ma:root="true" ma:fieldsID="2ce082efcf218d2e75e1e8ab54528c82" ns3:_="" ns4:_="">
    <xsd:import namespace="f5a3eb04-d22b-46c0-9575-5e7b08931a7a"/>
    <xsd:import namespace="aeea0c8e-32fc-4838-bd5c-26db5c7a5a5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ObjectDetectorVersions" minOccurs="0"/>
                <xsd:element ref="ns4:MediaLengthInSecond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3eb04-d22b-46c0-9575-5e7b08931a7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有相手の詳細情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有のヒントのハッシュ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ea0c8e-32fc-4838-bd5c-26db5c7a5a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262C74-3F39-4C36-BC71-F75C61031160}">
  <ds:schemaRefs>
    <ds:schemaRef ds:uri="http://schemas.microsoft.com/office/2006/metadata/properties"/>
    <ds:schemaRef ds:uri="http://schemas.microsoft.com/office/infopath/2007/PartnerControls"/>
    <ds:schemaRef ds:uri="aeea0c8e-32fc-4838-bd5c-26db5c7a5a5e"/>
  </ds:schemaRefs>
</ds:datastoreItem>
</file>

<file path=customXml/itemProps2.xml><?xml version="1.0" encoding="utf-8"?>
<ds:datastoreItem xmlns:ds="http://schemas.openxmlformats.org/officeDocument/2006/customXml" ds:itemID="{18528633-3403-41F8-881D-1E5B833609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3eb04-d22b-46c0-9575-5e7b08931a7a"/>
    <ds:schemaRef ds:uri="aeea0c8e-32fc-4838-bd5c-26db5c7a5a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24B7B0-88EE-4DDB-9462-BAE0FB7D0E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i Katsushi</dc:creator>
  <cp:keywords/>
  <dc:description/>
  <cp:lastModifiedBy>Katsushi Fujii</cp:lastModifiedBy>
  <cp:revision>7</cp:revision>
  <dcterms:created xsi:type="dcterms:W3CDTF">2024-08-19T12:40:00Z</dcterms:created>
  <dcterms:modified xsi:type="dcterms:W3CDTF">2025-08-20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2CABE1D2396D409C3FC5A332E16713</vt:lpwstr>
  </property>
</Properties>
</file>